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99FA2" w14:textId="2CDB3608" w:rsidR="003736EE" w:rsidRPr="000E764D" w:rsidRDefault="00E82F2F" w:rsidP="001850F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</w:p>
    <w:p w14:paraId="362DE4F7" w14:textId="37E3EFCA" w:rsidR="00F93229" w:rsidRDefault="00454D90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B706DC">
        <w:rPr>
          <w:b/>
          <w:color w:val="4E81BD"/>
          <w:sz w:val="28"/>
        </w:rPr>
        <w:t>1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178BFFC7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644676B1" w:rsidR="00F93229" w:rsidRPr="002B18DC" w:rsidRDefault="00E82F2F" w:rsidP="002B18DC">
            <w:pPr>
              <w:rPr>
                <w:bCs/>
                <w:sz w:val="24"/>
                <w:szCs w:val="24"/>
                <w:vertAlign w:val="subscript"/>
              </w:rPr>
            </w:pPr>
            <w:r>
              <w:rPr>
                <w:bCs/>
                <w:sz w:val="24"/>
                <w:szCs w:val="24"/>
                <w:vertAlign w:val="subscript"/>
              </w:rPr>
              <w:t xml:space="preserve"> 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1F384CE7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F7FF738" w14:textId="77777777" w:rsidTr="00DF3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95A71" w14:paraId="3CA7EF58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AC6A6DE" w14:textId="726462CE" w:rsidR="00495A71" w:rsidRPr="00495A71" w:rsidRDefault="00495A71" w:rsidP="00495A71">
            <w:pPr>
              <w:pStyle w:val="NoSpacing"/>
              <w:rPr>
                <w:b w:val="0"/>
                <w:bCs w:val="0"/>
                <w:color w:val="auto"/>
              </w:rPr>
            </w:pPr>
            <w:bookmarkStart w:id="0" w:name="OLE_LINK37"/>
            <w:bookmarkStart w:id="1" w:name="OLE_LINK38"/>
            <w:bookmarkStart w:id="2" w:name="OLE_LINK39"/>
            <w:r>
              <w:rPr>
                <w:b w:val="0"/>
                <w:bCs w:val="0"/>
                <w:color w:val="auto"/>
              </w:rPr>
              <w:t>-Used proper HTML</w:t>
            </w:r>
            <w:r w:rsidR="0037238D">
              <w:rPr>
                <w:b w:val="0"/>
                <w:bCs w:val="0"/>
                <w:color w:val="auto"/>
              </w:rPr>
              <w:t xml:space="preserve">-5 </w:t>
            </w:r>
            <w:r>
              <w:rPr>
                <w:b w:val="0"/>
                <w:bCs w:val="0"/>
                <w:color w:val="auto"/>
              </w:rPr>
              <w:t xml:space="preserve">Tags and Semantic </w:t>
            </w:r>
            <w:bookmarkEnd w:id="0"/>
            <w:bookmarkEnd w:id="1"/>
            <w:bookmarkEnd w:id="2"/>
            <w:r>
              <w:rPr>
                <w:b w:val="0"/>
                <w:bCs w:val="0"/>
                <w:color w:val="auto"/>
              </w:rPr>
              <w:t>for all the three pages [</w:t>
            </w:r>
            <w:r w:rsidR="0037238D">
              <w:rPr>
                <w:b w:val="0"/>
                <w:bCs w:val="0"/>
                <w:color w:val="auto"/>
              </w:rPr>
              <w:t>30</w:t>
            </w:r>
            <w:r>
              <w:rPr>
                <w:b w:val="0"/>
                <w:bCs w:val="0"/>
                <w:color w:val="auto"/>
              </w:rPr>
              <w:t>]</w:t>
            </w:r>
          </w:p>
        </w:tc>
        <w:tc>
          <w:tcPr>
            <w:tcW w:w="630" w:type="dxa"/>
          </w:tcPr>
          <w:p w14:paraId="01FC4800" w14:textId="2562BC57" w:rsidR="00495A71" w:rsidRDefault="009E7EB6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14:paraId="4662E810" w14:textId="381E2A84" w:rsidR="00495A71" w:rsidRPr="009E1EB6" w:rsidRDefault="00F118E9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3600" w:type="dxa"/>
          </w:tcPr>
          <w:p w14:paraId="5B6D9344" w14:textId="77777777" w:rsidR="00495A71" w:rsidRPr="009E1EB6" w:rsidRDefault="00495A71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5B7864D" w14:textId="77777777" w:rsidR="00495A71" w:rsidRPr="009E1EB6" w:rsidRDefault="00495A71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76B9B8B8" w14:textId="77777777" w:rsidTr="00DF3B84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B3BEAB9" w14:textId="241B4D2F" w:rsidR="00281575" w:rsidRPr="003C7D74" w:rsidRDefault="00495A71" w:rsidP="00495A71">
            <w:pPr>
              <w:pStyle w:val="NoSpacing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-Correctly replicated the </w:t>
            </w:r>
            <w:r w:rsidR="00EC1006">
              <w:rPr>
                <w:b w:val="0"/>
                <w:bCs w:val="0"/>
                <w:color w:val="auto"/>
              </w:rPr>
              <w:t>three</w:t>
            </w:r>
            <w:r>
              <w:rPr>
                <w:b w:val="0"/>
                <w:bCs w:val="0"/>
                <w:color w:val="auto"/>
              </w:rPr>
              <w:t xml:space="preserve"> </w:t>
            </w:r>
            <w:r w:rsidR="00CF73F2">
              <w:rPr>
                <w:b w:val="0"/>
                <w:bCs w:val="0"/>
                <w:color w:val="auto"/>
              </w:rPr>
              <w:t xml:space="preserve">given </w:t>
            </w:r>
            <w:r>
              <w:rPr>
                <w:b w:val="0"/>
                <w:bCs w:val="0"/>
                <w:color w:val="auto"/>
              </w:rPr>
              <w:t>[</w:t>
            </w:r>
            <w:proofErr w:type="gramStart"/>
            <w:r>
              <w:rPr>
                <w:b w:val="0"/>
                <w:bCs w:val="0"/>
                <w:color w:val="auto"/>
              </w:rPr>
              <w:t>Home ,</w:t>
            </w:r>
            <w:r w:rsidR="00EC1006">
              <w:rPr>
                <w:b w:val="0"/>
                <w:bCs w:val="0"/>
                <w:color w:val="auto"/>
              </w:rPr>
              <w:t>Blog</w:t>
            </w:r>
            <w:proofErr w:type="gramEnd"/>
            <w:r w:rsidR="00EC1006">
              <w:rPr>
                <w:b w:val="0"/>
                <w:bCs w:val="0"/>
                <w:color w:val="auto"/>
              </w:rPr>
              <w:t xml:space="preserve"> and</w:t>
            </w:r>
            <w:r>
              <w:rPr>
                <w:b w:val="0"/>
                <w:bCs w:val="0"/>
                <w:color w:val="auto"/>
              </w:rPr>
              <w:t xml:space="preserve"> </w:t>
            </w:r>
            <w:r w:rsidR="006C6C65">
              <w:rPr>
                <w:b w:val="0"/>
                <w:bCs w:val="0"/>
                <w:color w:val="auto"/>
              </w:rPr>
              <w:t>Contact</w:t>
            </w:r>
            <w:r>
              <w:rPr>
                <w:b w:val="0"/>
                <w:bCs w:val="0"/>
                <w:color w:val="auto"/>
              </w:rPr>
              <w:t xml:space="preserve"> Us]</w:t>
            </w:r>
          </w:p>
        </w:tc>
        <w:tc>
          <w:tcPr>
            <w:tcW w:w="630" w:type="dxa"/>
          </w:tcPr>
          <w:p w14:paraId="04A88AB6" w14:textId="281DB8DC" w:rsidR="003F3C9F" w:rsidRPr="009E1EB6" w:rsidRDefault="00AC3532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50</w:t>
            </w:r>
          </w:p>
        </w:tc>
        <w:tc>
          <w:tcPr>
            <w:tcW w:w="1440" w:type="dxa"/>
          </w:tcPr>
          <w:p w14:paraId="50DE10E1" w14:textId="788E5510" w:rsidR="003F3C9F" w:rsidRPr="009E1EB6" w:rsidRDefault="00F118E9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3600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3AA48DA" w14:textId="175E4FE9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02004F5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DF06FC4" w14:textId="0325FCDD" w:rsidR="003F3C9F" w:rsidRDefault="00495A71" w:rsidP="00495A71">
            <w:pPr>
              <w:pStyle w:val="NoSpacing"/>
              <w:ind w:right="-107"/>
              <w:rPr>
                <w:b w:val="0"/>
                <w:bCs w:val="0"/>
              </w:rPr>
            </w:pPr>
            <w:r>
              <w:rPr>
                <w:b w:val="0"/>
                <w:bCs w:val="0"/>
                <w:color w:val="auto"/>
              </w:rPr>
              <w:t xml:space="preserve">-Made all the three pages Responsive using media </w:t>
            </w:r>
            <w:proofErr w:type="gramStart"/>
            <w:r>
              <w:rPr>
                <w:b w:val="0"/>
                <w:bCs w:val="0"/>
                <w:color w:val="auto"/>
              </w:rPr>
              <w:t xml:space="preserve">queries </w:t>
            </w:r>
            <w:r w:rsidR="00CF73F2">
              <w:rPr>
                <w:b w:val="0"/>
                <w:bCs w:val="0"/>
                <w:color w:val="auto"/>
              </w:rPr>
              <w:t>,</w:t>
            </w:r>
            <w:proofErr w:type="gramEnd"/>
            <w:r w:rsidR="00CF73F2">
              <w:rPr>
                <w:b w:val="0"/>
                <w:bCs w:val="0"/>
                <w:color w:val="auto"/>
              </w:rPr>
              <w:t xml:space="preserve"> grid and</w:t>
            </w:r>
            <w:r>
              <w:rPr>
                <w:b w:val="0"/>
                <w:bCs w:val="0"/>
                <w:color w:val="auto"/>
              </w:rPr>
              <w:t xml:space="preserve"> flex-box</w:t>
            </w:r>
          </w:p>
        </w:tc>
        <w:tc>
          <w:tcPr>
            <w:tcW w:w="630" w:type="dxa"/>
          </w:tcPr>
          <w:p w14:paraId="1BFC9509" w14:textId="5566F915" w:rsidR="003F3C9F" w:rsidRPr="003F3C9F" w:rsidRDefault="00AC3532" w:rsidP="001B744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0</w:t>
            </w:r>
          </w:p>
        </w:tc>
        <w:tc>
          <w:tcPr>
            <w:tcW w:w="1440" w:type="dxa"/>
          </w:tcPr>
          <w:p w14:paraId="43EE4426" w14:textId="7602CC9D" w:rsidR="003F3C9F" w:rsidRPr="009E1EB6" w:rsidRDefault="00E063EC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3600" w:type="dxa"/>
          </w:tcPr>
          <w:p w14:paraId="26B94364" w14:textId="553785CE" w:rsidR="003F3C9F" w:rsidRPr="009E1EB6" w:rsidRDefault="003F3C9F" w:rsidP="00E063E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2C5B2826" w14:textId="788F9427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119DA" w14:paraId="64FCF3CE" w14:textId="77777777" w:rsidTr="00DF3B84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30" w:type="dxa"/>
          </w:tcPr>
          <w:p w14:paraId="2B112CCE" w14:textId="5B8DE208" w:rsidR="006119DA" w:rsidRPr="00BD1EFD" w:rsidRDefault="006119DA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6D12F0">
              <w:rPr>
                <w:highlight w:val="yellow"/>
              </w:rPr>
              <w:t>0</w:t>
            </w:r>
          </w:p>
        </w:tc>
        <w:tc>
          <w:tcPr>
            <w:tcW w:w="1440" w:type="dxa"/>
          </w:tcPr>
          <w:p w14:paraId="4CF09A60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600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600570F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17516C1" w14:textId="3B0A1F2E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ECE0582" w14:textId="77777777" w:rsidTr="00DF3B84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3" w:name="OLE_LINK55"/>
      <w:bookmarkStart w:id="4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3"/>
      <w:bookmarkEnd w:id="4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777777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736D0334" w14:textId="4F32B0A0" w:rsidR="00E8529A" w:rsidRPr="00E8529A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0E139C26" w14:textId="77777777" w:rsidR="000E7FE3" w:rsidRDefault="000E7FE3" w:rsidP="00C9705F">
      <w:pPr>
        <w:pStyle w:val="Heading2"/>
      </w:pPr>
    </w:p>
    <w:p w14:paraId="19B72D6A" w14:textId="77777777" w:rsidR="000E7FE3" w:rsidRDefault="000E7FE3" w:rsidP="00C9705F">
      <w:pPr>
        <w:pStyle w:val="Heading2"/>
      </w:pPr>
    </w:p>
    <w:p w14:paraId="33FA3CFE" w14:textId="77777777" w:rsidR="000E7FE3" w:rsidRDefault="000E7FE3" w:rsidP="00C9705F">
      <w:pPr>
        <w:pStyle w:val="Heading2"/>
      </w:pPr>
    </w:p>
    <w:p w14:paraId="5E0E3CD3" w14:textId="77777777" w:rsidR="000E7FE3" w:rsidRDefault="000E7FE3" w:rsidP="00C9705F">
      <w:pPr>
        <w:pStyle w:val="Heading2"/>
      </w:pPr>
    </w:p>
    <w:p w14:paraId="18AF94B9" w14:textId="77777777" w:rsidR="007E7A9A" w:rsidRDefault="007E7A9A" w:rsidP="00C9705F">
      <w:pPr>
        <w:pStyle w:val="Heading2"/>
      </w:pPr>
    </w:p>
    <w:p w14:paraId="3DB7C311" w14:textId="77777777" w:rsidR="007E7A9A" w:rsidRDefault="007E7A9A" w:rsidP="00C9705F">
      <w:pPr>
        <w:pStyle w:val="Heading2"/>
      </w:pPr>
    </w:p>
    <w:p w14:paraId="662A40B9" w14:textId="77777777" w:rsidR="007E7A9A" w:rsidRDefault="007E7A9A" w:rsidP="00C9705F"/>
    <w:p w14:paraId="22114C4D" w14:textId="77777777" w:rsidR="007E7A9A" w:rsidRDefault="007E7A9A" w:rsidP="00C9705F"/>
    <w:p w14:paraId="0CA8EB6F" w14:textId="77777777" w:rsidR="007E7A9A" w:rsidRDefault="007E7A9A" w:rsidP="007E7A9A">
      <w:pPr>
        <w:pStyle w:val="Heading2"/>
      </w:pPr>
      <w:r>
        <w:lastRenderedPageBreak/>
        <w:t>Testing evidence</w:t>
      </w:r>
    </w:p>
    <w:p w14:paraId="72D86535" w14:textId="38B4DB27" w:rsidR="00C9705F" w:rsidRPr="00C9705F" w:rsidRDefault="00C9705F" w:rsidP="00C9705F">
      <w:r>
        <w:t xml:space="preserve">Add the screenshots of your working </w:t>
      </w:r>
      <w:r w:rsidR="004C2171">
        <w:t>website here.</w:t>
      </w:r>
      <w:r w:rsidR="0060042F">
        <w:t xml:space="preserve"> Under each bullet provide the related screenshot</w:t>
      </w:r>
    </w:p>
    <w:p w14:paraId="5948E58E" w14:textId="77777777" w:rsidR="00147FC9" w:rsidRDefault="001B7447" w:rsidP="00147FC9">
      <w:pPr>
        <w:pStyle w:val="Heading2"/>
        <w:numPr>
          <w:ilvl w:val="0"/>
          <w:numId w:val="14"/>
        </w:numPr>
        <w:spacing w:after="240"/>
      </w:pPr>
      <w:r w:rsidRPr="001B7447">
        <w:t xml:space="preserve">Home </w:t>
      </w:r>
      <w:bookmarkStart w:id="5" w:name="OLE_LINK29"/>
      <w:bookmarkStart w:id="6" w:name="OLE_LINK30"/>
      <w:r w:rsidRPr="001B7447">
        <w:t>page</w:t>
      </w:r>
      <w:bookmarkEnd w:id="5"/>
      <w:bookmarkEnd w:id="6"/>
      <w:r w:rsidR="00147FC9">
        <w:t xml:space="preserve"> </w:t>
      </w:r>
    </w:p>
    <w:p w14:paraId="2F1B5A2C" w14:textId="7F43C249" w:rsidR="00AF468D" w:rsidRPr="008F1AB2" w:rsidRDefault="00147FC9" w:rsidP="008F1AB2">
      <w:pPr>
        <w:pStyle w:val="Heading2"/>
        <w:numPr>
          <w:ilvl w:val="1"/>
          <w:numId w:val="14"/>
        </w:numPr>
        <w:spacing w:after="240"/>
      </w:pPr>
      <w:bookmarkStart w:id="7" w:name="OLE_LINK43"/>
      <w:bookmarkStart w:id="8" w:name="OLE_LINK44"/>
      <w:r>
        <w:t xml:space="preserve">Big Screen </w:t>
      </w:r>
    </w:p>
    <w:p w14:paraId="50F1292D" w14:textId="485606FE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t xml:space="preserve">Small Screen </w:t>
      </w:r>
    </w:p>
    <w:bookmarkEnd w:id="7"/>
    <w:bookmarkEnd w:id="8"/>
    <w:p w14:paraId="77462338" w14:textId="7029CE3A" w:rsidR="00907FA0" w:rsidRPr="00907FA0" w:rsidRDefault="00907FA0" w:rsidP="00C9705F"/>
    <w:p w14:paraId="58C225A9" w14:textId="2033E459" w:rsidR="00075BE2" w:rsidRDefault="008F1AB2" w:rsidP="00147FC9">
      <w:pPr>
        <w:pStyle w:val="Heading2"/>
        <w:numPr>
          <w:ilvl w:val="0"/>
          <w:numId w:val="14"/>
        </w:numPr>
        <w:spacing w:after="240"/>
      </w:pPr>
      <w:r>
        <w:t>Blog</w:t>
      </w:r>
      <w:r w:rsidR="001B0E32">
        <w:t xml:space="preserve"> </w:t>
      </w:r>
      <w:r w:rsidR="00CD34AF" w:rsidRPr="001B7447">
        <w:t>page</w:t>
      </w:r>
    </w:p>
    <w:p w14:paraId="18030A61" w14:textId="569B00E1" w:rsidR="00AF468D" w:rsidRPr="00AF468D" w:rsidRDefault="00147FC9" w:rsidP="008F1AB2">
      <w:pPr>
        <w:pStyle w:val="Heading2"/>
        <w:numPr>
          <w:ilvl w:val="1"/>
          <w:numId w:val="14"/>
        </w:numPr>
        <w:spacing w:after="240"/>
      </w:pPr>
      <w:r>
        <w:t xml:space="preserve">Big Screen </w:t>
      </w:r>
    </w:p>
    <w:p w14:paraId="6284EB9B" w14:textId="77777777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t xml:space="preserve">Small Screen </w:t>
      </w:r>
    </w:p>
    <w:p w14:paraId="2B2BB876" w14:textId="0ED9876D" w:rsidR="00907FA0" w:rsidRPr="00907FA0" w:rsidRDefault="00907FA0" w:rsidP="00C9705F"/>
    <w:p w14:paraId="47504834" w14:textId="3C59E921" w:rsidR="00075BE2" w:rsidRDefault="008F1AB2" w:rsidP="00147FC9">
      <w:pPr>
        <w:pStyle w:val="Heading2"/>
        <w:numPr>
          <w:ilvl w:val="0"/>
          <w:numId w:val="14"/>
        </w:numPr>
        <w:spacing w:after="240"/>
      </w:pPr>
      <w:r>
        <w:t>Contact</w:t>
      </w:r>
      <w:r w:rsidR="00576BFE">
        <w:t xml:space="preserve"> </w:t>
      </w:r>
      <w:r w:rsidR="00CD34AF" w:rsidRPr="001B7447">
        <w:t>page</w:t>
      </w:r>
    </w:p>
    <w:p w14:paraId="0F54F1A9" w14:textId="3E078408" w:rsidR="00AF468D" w:rsidRPr="00AF468D" w:rsidRDefault="00147FC9" w:rsidP="008F1AB2">
      <w:pPr>
        <w:pStyle w:val="Heading2"/>
        <w:numPr>
          <w:ilvl w:val="1"/>
          <w:numId w:val="14"/>
        </w:numPr>
        <w:spacing w:after="240"/>
      </w:pPr>
      <w:r>
        <w:t xml:space="preserve">Big Screen </w:t>
      </w:r>
    </w:p>
    <w:p w14:paraId="44EB7589" w14:textId="77777777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t xml:space="preserve">Small Screen </w:t>
      </w:r>
    </w:p>
    <w:p w14:paraId="2C6BA290" w14:textId="77777777" w:rsidR="00147FC9" w:rsidRPr="00147FC9" w:rsidRDefault="00147FC9" w:rsidP="00147FC9"/>
    <w:p w14:paraId="6DEEDBB6" w14:textId="4A2D19EB" w:rsidR="00594248" w:rsidRPr="00594248" w:rsidRDefault="00594248" w:rsidP="00594248"/>
    <w:sectPr w:rsidR="00594248" w:rsidRPr="00594248" w:rsidSect="00907FA0">
      <w:footerReference w:type="default" r:id="rId11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A2F9A3" w14:textId="77777777" w:rsidR="0029270C" w:rsidRDefault="0029270C" w:rsidP="007D42BF">
      <w:pPr>
        <w:spacing w:after="0" w:line="240" w:lineRule="auto"/>
      </w:pPr>
      <w:r>
        <w:separator/>
      </w:r>
    </w:p>
  </w:endnote>
  <w:endnote w:type="continuationSeparator" w:id="0">
    <w:p w14:paraId="7FD22616" w14:textId="77777777" w:rsidR="0029270C" w:rsidRDefault="0029270C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TimesNewRomanPS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18FBBC" w14:textId="77777777" w:rsidR="0029270C" w:rsidRDefault="0029270C" w:rsidP="007D42BF">
      <w:pPr>
        <w:spacing w:after="0" w:line="240" w:lineRule="auto"/>
      </w:pPr>
      <w:r>
        <w:separator/>
      </w:r>
    </w:p>
  </w:footnote>
  <w:footnote w:type="continuationSeparator" w:id="0">
    <w:p w14:paraId="099593B8" w14:textId="77777777" w:rsidR="0029270C" w:rsidRDefault="0029270C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"/>
  </w:num>
  <w:num w:numId="3">
    <w:abstractNumId w:val="12"/>
  </w:num>
  <w:num w:numId="4">
    <w:abstractNumId w:val="2"/>
  </w:num>
  <w:num w:numId="5">
    <w:abstractNumId w:val="10"/>
  </w:num>
  <w:num w:numId="6">
    <w:abstractNumId w:val="3"/>
  </w:num>
  <w:num w:numId="7">
    <w:abstractNumId w:val="4"/>
  </w:num>
  <w:num w:numId="8">
    <w:abstractNumId w:val="6"/>
  </w:num>
  <w:num w:numId="9">
    <w:abstractNumId w:val="5"/>
  </w:num>
  <w:num w:numId="10">
    <w:abstractNumId w:val="8"/>
  </w:num>
  <w:num w:numId="11">
    <w:abstractNumId w:val="7"/>
  </w:num>
  <w:num w:numId="12">
    <w:abstractNumId w:val="9"/>
  </w:num>
  <w:num w:numId="13">
    <w:abstractNumId w:val="1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75BE2"/>
    <w:rsid w:val="00090559"/>
    <w:rsid w:val="000910E9"/>
    <w:rsid w:val="000D1D13"/>
    <w:rsid w:val="000E764D"/>
    <w:rsid w:val="000E7FE3"/>
    <w:rsid w:val="000F1DB3"/>
    <w:rsid w:val="001171B6"/>
    <w:rsid w:val="00123CEF"/>
    <w:rsid w:val="00147FC9"/>
    <w:rsid w:val="001850F2"/>
    <w:rsid w:val="001B0E32"/>
    <w:rsid w:val="001B7447"/>
    <w:rsid w:val="001D0F47"/>
    <w:rsid w:val="001D33CF"/>
    <w:rsid w:val="001E676E"/>
    <w:rsid w:val="002259B7"/>
    <w:rsid w:val="00281575"/>
    <w:rsid w:val="0029270C"/>
    <w:rsid w:val="002B18DC"/>
    <w:rsid w:val="002F2DEE"/>
    <w:rsid w:val="0030655C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4517A2"/>
    <w:rsid w:val="00454D90"/>
    <w:rsid w:val="00456935"/>
    <w:rsid w:val="00467425"/>
    <w:rsid w:val="0048231C"/>
    <w:rsid w:val="0048413A"/>
    <w:rsid w:val="00495A71"/>
    <w:rsid w:val="004C2171"/>
    <w:rsid w:val="004C670C"/>
    <w:rsid w:val="00535019"/>
    <w:rsid w:val="00546A06"/>
    <w:rsid w:val="00565BF7"/>
    <w:rsid w:val="00576BFE"/>
    <w:rsid w:val="00594248"/>
    <w:rsid w:val="005964A9"/>
    <w:rsid w:val="0060042F"/>
    <w:rsid w:val="00600930"/>
    <w:rsid w:val="00611289"/>
    <w:rsid w:val="006119DA"/>
    <w:rsid w:val="0063575C"/>
    <w:rsid w:val="00655CD6"/>
    <w:rsid w:val="006A1D90"/>
    <w:rsid w:val="006C6C65"/>
    <w:rsid w:val="006D12F0"/>
    <w:rsid w:val="00742C83"/>
    <w:rsid w:val="007642E8"/>
    <w:rsid w:val="00773757"/>
    <w:rsid w:val="00781C9B"/>
    <w:rsid w:val="007D42BF"/>
    <w:rsid w:val="007E7A9A"/>
    <w:rsid w:val="008A12EA"/>
    <w:rsid w:val="008B435A"/>
    <w:rsid w:val="008E2BC4"/>
    <w:rsid w:val="008E5BD2"/>
    <w:rsid w:val="008F1AB2"/>
    <w:rsid w:val="00907FA0"/>
    <w:rsid w:val="009D3739"/>
    <w:rsid w:val="009E1EB6"/>
    <w:rsid w:val="009E7EB6"/>
    <w:rsid w:val="00AB56F9"/>
    <w:rsid w:val="00AC2F61"/>
    <w:rsid w:val="00AC3532"/>
    <w:rsid w:val="00AD0A31"/>
    <w:rsid w:val="00AD5E32"/>
    <w:rsid w:val="00AF468D"/>
    <w:rsid w:val="00B34D52"/>
    <w:rsid w:val="00B706DC"/>
    <w:rsid w:val="00B8118E"/>
    <w:rsid w:val="00BD1EFD"/>
    <w:rsid w:val="00BD5B70"/>
    <w:rsid w:val="00C23639"/>
    <w:rsid w:val="00C35CA8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CF73F2"/>
    <w:rsid w:val="00D47A71"/>
    <w:rsid w:val="00D66AC2"/>
    <w:rsid w:val="00DC2F90"/>
    <w:rsid w:val="00DF3B84"/>
    <w:rsid w:val="00E063EC"/>
    <w:rsid w:val="00E33E2B"/>
    <w:rsid w:val="00E82F2F"/>
    <w:rsid w:val="00E8529A"/>
    <w:rsid w:val="00E9436F"/>
    <w:rsid w:val="00EC1006"/>
    <w:rsid w:val="00EF5FA0"/>
    <w:rsid w:val="00F03DAE"/>
    <w:rsid w:val="00F118E9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030C19F-613D-4AB5-9020-2B2404B490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167BA26-775B-49E3-9C8F-CFECFE79241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4291C1-2319-408A-A722-531C8EEA5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91</Words>
  <Characters>10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15</cp:revision>
  <dcterms:created xsi:type="dcterms:W3CDTF">2021-01-27T21:48:00Z</dcterms:created>
  <dcterms:modified xsi:type="dcterms:W3CDTF">2022-02-04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</Properties>
</file>